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BD7252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7DDE1" w14:textId="77777777" w:rsidR="00BD7252" w:rsidRDefault="00BD7252" w:rsidP="008068A2">
      <w:pPr>
        <w:spacing w:after="0" w:line="240" w:lineRule="auto"/>
      </w:pPr>
      <w:r>
        <w:separator/>
      </w:r>
    </w:p>
  </w:endnote>
  <w:endnote w:type="continuationSeparator" w:id="0">
    <w:p w14:paraId="0994348C" w14:textId="77777777" w:rsidR="00BD7252" w:rsidRDefault="00BD72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259B" w14:textId="548B4607" w:rsidR="00D1050A" w:rsidRDefault="008D661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789C04" wp14:editId="304B51B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60274F" w14:textId="77777777" w:rsidR="00D1050A" w:rsidRPr="002C539D" w:rsidRDefault="00D1050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789C0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660274F" w14:textId="77777777" w:rsidR="00D1050A" w:rsidRPr="002C539D" w:rsidRDefault="00D1050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1062FEE" wp14:editId="5E9166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6501A" w14:textId="77777777" w:rsidR="00D1050A" w:rsidRPr="002C539D" w:rsidRDefault="00D1050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41BAB51" w14:textId="77777777" w:rsidR="00D1050A" w:rsidRPr="00596AA5" w:rsidRDefault="00D1050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35047F" wp14:editId="20FA4C3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4B7A4E" wp14:editId="139FDA6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897F1F" wp14:editId="13DEB7D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3F2BB0" wp14:editId="2C7BD97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51FACE" wp14:editId="320F6523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A7C151" wp14:editId="25AFEC7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102364" wp14:editId="2B2AA51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0B730A" wp14:editId="384915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D4861F" wp14:editId="022A3A84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062FEE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66501A" w14:textId="77777777" w:rsidR="00D1050A" w:rsidRPr="002C539D" w:rsidRDefault="00D1050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41BAB51" w14:textId="77777777" w:rsidR="00D1050A" w:rsidRPr="00596AA5" w:rsidRDefault="00D1050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35047F" wp14:editId="20FA4C3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4B7A4E" wp14:editId="139FDA6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897F1F" wp14:editId="13DEB7D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3F2BB0" wp14:editId="2C7BD97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51FACE" wp14:editId="320F6523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A7C151" wp14:editId="25AFEC7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102364" wp14:editId="2B2AA51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0B730A" wp14:editId="384915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D4861F" wp14:editId="022A3A84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D03726F" wp14:editId="4330324C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CE0185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849E843" wp14:editId="13A4B86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23A6AC" w14:textId="77777777" w:rsidR="00D1050A" w:rsidRPr="00596AA5" w:rsidRDefault="00D1050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29A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BD7252">
                            <w:fldChar w:fldCharType="begin"/>
                          </w:r>
                          <w:r w:rsidR="00BD7252">
                            <w:instrText xml:space="preserve"> NUMPAGES   \* MERGEFORMAT </w:instrText>
                          </w:r>
                          <w:r w:rsidR="00BD7252">
                            <w:fldChar w:fldCharType="separate"/>
                          </w:r>
                          <w:r w:rsidR="00CE29A3" w:rsidRPr="00CE29A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BD7252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9E84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823A6AC" w14:textId="77777777" w:rsidR="00D1050A" w:rsidRPr="00596AA5" w:rsidRDefault="00D1050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29A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7252">
                      <w:fldChar w:fldCharType="begin"/>
                    </w:r>
                    <w:r w:rsidR="00BD7252">
                      <w:instrText xml:space="preserve"> NUMPAGES   \* MERGEFORMAT </w:instrText>
                    </w:r>
                    <w:r w:rsidR="00BD7252">
                      <w:fldChar w:fldCharType="separate"/>
                    </w:r>
                    <w:r w:rsidR="00CE29A3" w:rsidRPr="00CE29A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BD7252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780D6" w14:textId="77777777" w:rsidR="00BD7252" w:rsidRDefault="00BD7252" w:rsidP="008068A2">
      <w:pPr>
        <w:spacing w:after="0" w:line="240" w:lineRule="auto"/>
      </w:pPr>
      <w:r>
        <w:separator/>
      </w:r>
    </w:p>
  </w:footnote>
  <w:footnote w:type="continuationSeparator" w:id="0">
    <w:p w14:paraId="37E998FA" w14:textId="77777777" w:rsidR="00BD7252" w:rsidRDefault="00BD72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415392">
    <w:abstractNumId w:val="2"/>
  </w:num>
  <w:num w:numId="2" w16cid:durableId="1564103879">
    <w:abstractNumId w:val="8"/>
  </w:num>
  <w:num w:numId="3" w16cid:durableId="1506553005">
    <w:abstractNumId w:val="11"/>
  </w:num>
  <w:num w:numId="4" w16cid:durableId="232784145">
    <w:abstractNumId w:val="12"/>
  </w:num>
  <w:num w:numId="5" w16cid:durableId="531385271">
    <w:abstractNumId w:val="17"/>
  </w:num>
  <w:num w:numId="6" w16cid:durableId="1983147415">
    <w:abstractNumId w:val="20"/>
  </w:num>
  <w:num w:numId="7" w16cid:durableId="570776184">
    <w:abstractNumId w:val="1"/>
  </w:num>
  <w:num w:numId="8" w16cid:durableId="1603420385">
    <w:abstractNumId w:val="4"/>
  </w:num>
  <w:num w:numId="9" w16cid:durableId="1215312261">
    <w:abstractNumId w:val="5"/>
  </w:num>
  <w:num w:numId="10" w16cid:durableId="956104798">
    <w:abstractNumId w:val="6"/>
  </w:num>
  <w:num w:numId="11" w16cid:durableId="1095054663">
    <w:abstractNumId w:val="3"/>
  </w:num>
  <w:num w:numId="12" w16cid:durableId="608008675">
    <w:abstractNumId w:val="15"/>
  </w:num>
  <w:num w:numId="13" w16cid:durableId="11085458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43456053">
    <w:abstractNumId w:val="16"/>
  </w:num>
  <w:num w:numId="15" w16cid:durableId="921645396">
    <w:abstractNumId w:val="19"/>
  </w:num>
  <w:num w:numId="16" w16cid:durableId="2131894099">
    <w:abstractNumId w:val="10"/>
  </w:num>
  <w:num w:numId="17" w16cid:durableId="1332291821">
    <w:abstractNumId w:val="14"/>
  </w:num>
  <w:num w:numId="18" w16cid:durableId="556938571">
    <w:abstractNumId w:val="0"/>
  </w:num>
  <w:num w:numId="19" w16cid:durableId="1005936077">
    <w:abstractNumId w:val="7"/>
  </w:num>
  <w:num w:numId="20" w16cid:durableId="160723111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23557789">
    <w:abstractNumId w:val="13"/>
  </w:num>
  <w:num w:numId="22" w16cid:durableId="1623684591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956644966">
    <w:abstractNumId w:val="18"/>
  </w:num>
  <w:num w:numId="24" w16cid:durableId="32821548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D6610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D7252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7</Pages>
  <Words>1697</Words>
  <Characters>9673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06-13T15:49:00Z</dcterms:created>
  <dcterms:modified xsi:type="dcterms:W3CDTF">2022-06-13T15:49:00Z</dcterms:modified>
  <cp:category>programming;education;software engineering;software development</cp:category>
</cp:coreProperties>
</file>